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i.R</w:t>
      </w:r>
    </w:p>
    <w:p>
      <w:pPr>
        <w:pStyle w:val="Author"/>
      </w:pPr>
      <w:r>
        <w:t xml:space="preserve">ybw5116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y</w:t>
      </w:r>
      <w:r>
        <w:t xml:space="preserve"> </w:t>
      </w:r>
      <w:r>
        <w:t xml:space="preserve">29</w:t>
      </w:r>
      <w:r>
        <w:t xml:space="preserve"> </w:t>
      </w:r>
      <w:r>
        <w:t xml:space="preserve">14:13:04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B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dashbo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Widgets)</w:t>
      </w:r>
      <w:r>
        <w:br w:type="textWrapping"/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shboardPag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shboard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Adjustment On Sampl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hinyapps.science.psu.edu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b =</w:t>
      </w:r>
      <w:r>
        <w:rPr>
          <w:rStyle w:val="StringTok"/>
        </w:rPr>
        <w:t xml:space="preserve">"font-awesome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ctio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Clas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itl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shboardSide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Men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requisi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=</w:t>
      </w:r>
      <w:r>
        <w:rPr>
          <w:rStyle w:val="StringTok"/>
        </w:rPr>
        <w:t xml:space="preserve">'preq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on=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k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vie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vie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pad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pa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shboardBod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.c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Item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q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ground: Weight Adjustment On Sampling'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elected sample may not be a good representation of a population due to many reasons. </w:t>
      </w:r>
      <w:r>
        <w:br w:type="textWrapping"/>
      </w:r>
      <w:r>
        <w:rPr>
          <w:rStyle w:val="StringTok"/>
        </w:rPr>
        <w:t xml:space="preserve">                   Non-response rate is one of the biggest challenges.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some variables measured in the survey are </w:t>
      </w:r>
      <w:r>
        <w:br w:type="textWrapping"/>
      </w:r>
      <w:r>
        <w:rPr>
          <w:rStyle w:val="StringTok"/>
        </w:rPr>
        <w:t xml:space="preserve">                   under- or over-represented, statisticians use a weighting adjustment as a common correction technique. "</w:t>
      </w:r>
      <w:r>
        <w:rPr>
          <w:rStyle w:val="NormalTok"/>
        </w:rPr>
        <w:t xml:space="preserve">)),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ch survey respondent gets an adjustment weight. Subjects in underrepresented group get a weight more than one, </w:t>
      </w:r>
      <w:r>
        <w:br w:type="textWrapping"/>
      </w:r>
      <w:r>
        <w:rPr>
          <w:rStyle w:val="StringTok"/>
        </w:rPr>
        <w:t xml:space="preserve">                   and subjects in overrepresented group get a weight smaller than one.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align: cent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bs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 to the overview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l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circle grow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vie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ef=</w:t>
      </w:r>
      <w:r>
        <w:rPr>
          <w:rStyle w:val="StringTok"/>
        </w:rPr>
        <w:t xml:space="preserve">'http://stat.psu.edu/'</w:t>
      </w:r>
      <w:r>
        <w:rPr>
          <w:rStyle w:val="NormalTok"/>
        </w:rPr>
        <w:t xml:space="preserve">,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'logo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ut: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lore how weighting adjustment affects the predicted results in survey analysis.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ructions: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 the sliders around to explore how the weighting adjustment affects the results.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 your bestjudgement to find out the correct adjustment weight for each scenario.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ice that the summation bar should never be larger than one because the weighted sample should never be larger than the population.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align: ce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s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 O !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l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 grow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bsButton("start", "GO", icon("bolt"),size = "large", style = "warning"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knowledgements: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app was developed and coded by Yuxin Zhang and updated by Luxin Wang and Thomas McIntyre. The exit poll data set was extracted fro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nytimes.com/interactive/2016/11/08/us/politics/election-exit-polls.ht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ion 2016: Exit Polls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decoration: underline; color: #cd3333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n July 20, 2017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div(style="display: inline-block;vertical-align:top;"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tags$a(href='https://shinyapps.science.psu.edu/',tags$img(src='homebut.PNG', width = 19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div(style="display: inline-block;vertical-align:top;"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circleButton("info",icon = icon("info"), status = "myClass",size = "xs"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me.c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M{color: red;</w:t>
      </w:r>
      <w:r>
        <w:br w:type="textWrapping"/>
      </w:r>
      <w:r>
        <w:rPr>
          <w:rStyle w:val="StringTok"/>
        </w:rPr>
        <w:t xml:space="preserve">                                     font-size: 12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 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F{color: red;</w:t>
      </w:r>
      <w:r>
        <w:br w:type="textWrapping"/>
      </w:r>
      <w:r>
        <w:rPr>
          <w:rStyle w:val="StringTok"/>
        </w:rPr>
        <w:t xml:space="preserve">                                     font-size: 12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 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O{color: red;</w:t>
      </w:r>
      <w:r>
        <w:br w:type="textWrapping"/>
      </w:r>
      <w:r>
        <w:rPr>
          <w:rStyle w:val="StringTok"/>
        </w:rPr>
        <w:t xml:space="preserve">                                     font-size: 20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A{color: red;</w:t>
      </w:r>
      <w:r>
        <w:br w:type="textWrapping"/>
      </w:r>
      <w:r>
        <w:rPr>
          <w:rStyle w:val="StringTok"/>
        </w:rPr>
        <w:t xml:space="preserve">                                     font-size: 20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H{color: red;</w:t>
      </w:r>
      <w:r>
        <w:br w:type="textWrapping"/>
      </w:r>
      <w:r>
        <w:rPr>
          <w:rStyle w:val="StringTok"/>
        </w:rPr>
        <w:t xml:space="preserve">                                     font-size: 20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B{color: red;</w:t>
      </w:r>
      <w:r>
        <w:br w:type="textWrapping"/>
      </w:r>
      <w:r>
        <w:rPr>
          <w:rStyle w:val="StringTok"/>
        </w:rPr>
        <w:t xml:space="preserve">                                     font-size: 20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uccessW{color: red;</w:t>
      </w:r>
      <w:r>
        <w:br w:type="textWrapping"/>
      </w:r>
      <w:r>
        <w:rPr>
          <w:rStyle w:val="StringTok"/>
        </w:rPr>
        <w:t xml:space="preserve">                                     font-size: 20px;</w:t>
      </w:r>
      <w:r>
        <w:br w:type="textWrapping"/>
      </w:r>
      <w:r>
        <w:rPr>
          <w:rStyle w:val="StringTok"/>
        </w:rPr>
        <w:t xml:space="preserve">                                     font-style: italic;</w:t>
      </w:r>
      <w:r>
        <w:br w:type="textWrapping"/>
      </w:r>
      <w:r>
        <w:rPr>
          <w:rStyle w:val="StringTok"/>
        </w:rPr>
        <w:t xml:space="preserve">                                     }"</w:t>
      </w:r>
      <w:r>
        <w:br w:type="textWrapping"/>
      </w:r>
      <w:r>
        <w:rPr>
          <w:rStyle w:val="NormalTok"/>
        </w:rPr>
        <w:t xml:space="preserve">                        ))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js-irs-0 .irs-single, .js-irs-0 .irs-bar-edge, .js-irs-0 .irs-bar {background:#AED6F1}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js-irs-1 .irs-single, .js-irs-1 .irs-bar-edge, .js-irs-1 .irs-bar {background:#C0392B}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ing adjustment with one auxiliary variab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order to find out between The Ellen Show and The Late Night Show which one is more </w:t>
      </w:r>
      <w:r>
        <w:br w:type="textWrapping"/>
      </w:r>
      <w:r>
        <w:rPr>
          <w:rStyle w:val="StringTok"/>
        </w:rPr>
        <w:t xml:space="preserve">                                 popular in our campus, we did a survey on 100 students. However, this sample cannot </w:t>
      </w:r>
      <w:r>
        <w:br w:type="textWrapping"/>
      </w:r>
      <w:r>
        <w:rPr>
          <w:rStyle w:val="StringTok"/>
        </w:rPr>
        <w:t xml:space="preserve">                                 represent the population well because the proportion of females in this sample is much </w:t>
      </w:r>
      <w:r>
        <w:br w:type="textWrapping"/>
      </w:r>
      <w:r>
        <w:rPr>
          <w:rStyle w:val="StringTok"/>
        </w:rPr>
        <w:t xml:space="preserve">                                 larger than the proportion of males in the population. Therefore, we need weighting adjustment</w:t>
      </w:r>
      <w:r>
        <w:br w:type="textWrapping"/>
      </w:r>
      <w:r>
        <w:rPr>
          <w:rStyle w:val="StringTok"/>
        </w:rPr>
        <w:t xml:space="preserve">                                 to the data we got. Based on the following table and proportion graph, can you guess what is the </w:t>
      </w:r>
      <w:r>
        <w:br w:type="textWrapping"/>
      </w:r>
      <w:r>
        <w:rPr>
          <w:rStyle w:val="StringTok"/>
        </w:rPr>
        <w:t xml:space="preserve">                                 correct weight? Try playing around with both sliders following the instruction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     )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fluidRow(h3("Left is the treemap of gender proportion in population.")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fluidRow(h3("Right is the treemap of gender proportion in the sample.")),br(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ar Plot showing the gender proportio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fluidRow(img(src = "arrow5.png", align = "right",width = 80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opSamp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class = "col-lg-4 col-md-6 col-sm-12 col-xs-12"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fluidRow(column(6,h3("Left is the treemap of gender proportion in population."), column(6,h3("Right is the treemap of gender proportion in the sample.")))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                  )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e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top:-1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: 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: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sToolt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 the weight 48/30, population divided by sa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acement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gger=</w:t>
      </w:r>
      <w:r>
        <w:rPr>
          <w:rStyle w:val="StringTok"/>
        </w:rPr>
        <w:t xml:space="preserve">'cli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sToolt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 the weight 52/70, population divided by sa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acement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gger=</w:t>
      </w:r>
      <w:r>
        <w:rPr>
          <w:rStyle w:val="StringTok"/>
        </w:rPr>
        <w:t xml:space="preserve">'cli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 for Male: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nt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conditionalPanel("input.male == 1.6", textOutput("successM"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 for Fe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nt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conditionalPanel("input.female == 0.74", textOutput("successF")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-lg-4 col-md-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Po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Border col-lg-3 col-md-6 col-sm-12 col-xs-1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Border col-lg-4 col-md-6 col-sm-12 col-xs-1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)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nditional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put.male == 1.6) &amp; (input.female == 0.74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s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portion of female is larger than the proportion of male in the sample, which does not</w:t>
      </w:r>
      <w:r>
        <w:br w:type="textWrapping"/>
      </w:r>
      <w:r>
        <w:rPr>
          <w:rStyle w:val="StringTok"/>
        </w:rPr>
        <w:t xml:space="preserve">                                                           represent the population well. Before the weighting adjustment, the supporting rate of</w:t>
      </w:r>
      <w:r>
        <w:br w:type="textWrapping"/>
      </w:r>
      <w:r>
        <w:rPr>
          <w:rStyle w:val="StringTok"/>
        </w:rPr>
        <w:t xml:space="preserve">                                                           The Ellen Show is much higher than that of The Late Night Show, but after the weighting adjustment,</w:t>
      </w:r>
      <w:r>
        <w:br w:type="textWrapping"/>
      </w:r>
      <w:r>
        <w:rPr>
          <w:rStyle w:val="StringTok"/>
        </w:rPr>
        <w:t xml:space="preserve">                                                           the supporting rate of The Ellen Show is almost the same with that of the Late Night Show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simple example of weighting adjustment with one auxiliary variable.</w:t>
      </w:r>
      <w:r>
        <w:br w:type="textWrapping"/>
      </w:r>
      <w:r>
        <w:rPr>
          <w:rStyle w:val="StringTok"/>
        </w:rPr>
        <w:t xml:space="preserve">                                                           The population distribution is available so we can compare the response distribution of</w:t>
      </w:r>
      <w:r>
        <w:br w:type="textWrapping"/>
      </w:r>
      <w:r>
        <w:rPr>
          <w:rStyle w:val="StringTok"/>
        </w:rPr>
        <w:t xml:space="preserve">                                                           sample with the population distribution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can make the response representative with respect to gender. The weight is</w:t>
      </w:r>
      <w:r>
        <w:br w:type="textWrapping"/>
      </w:r>
      <w:r>
        <w:rPr>
          <w:rStyle w:val="StringTok"/>
        </w:rPr>
        <w:t xml:space="preserve">                                                           obtained by dividing the population percentage by the corresponding response percentage.</w:t>
      </w:r>
      <w:r>
        <w:br w:type="textWrapping"/>
      </w:r>
      <w:r>
        <w:rPr>
          <w:rStyle w:val="StringTok"/>
        </w:rPr>
        <w:t xml:space="preserve">                                                           The weight for male is 48 / 30 = 1.6 . The weight for female is 52 / 70 = 0.74 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f you understand the weighting adjustment with the population distribution known,</w:t>
      </w:r>
      <w:r>
        <w:br w:type="textWrapping"/>
      </w:r>
      <w:r>
        <w:rPr>
          <w:rStyle w:val="StringTok"/>
        </w:rPr>
        <w:t xml:space="preserve">                                                           please go to the hard level to explore the weighting technique with the population </w:t>
      </w:r>
      <w:r>
        <w:br w:type="textWrapping"/>
      </w:r>
      <w:r>
        <w:rPr>
          <w:rStyle w:val="StringTok"/>
        </w:rPr>
        <w:t xml:space="preserve">                                                           distribution unknown.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)))</w:t>
      </w:r>
      <w:r>
        <w:br w:type="textWrapping"/>
      </w:r>
      <w:r>
        <w:rPr>
          <w:rStyle w:val="NormalTok"/>
        </w:rPr>
        <w:t xml:space="preserve">        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div(style="display: inline-block;vertical-align:top;"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tags$a(href='https://shinyapps.science.psu.edu/',tags$img(src='homebut.PNG', width = 19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div(style="display: inline-block;vertical-align:top;"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circleButton("info1",icon = icon("info"), status = "myClass",size = "xs"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derColor.c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ing adjustment with unknown popul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order to predict the result of an election correctly, statisticians need to use a weighting adjustment to deal with</w:t>
      </w:r>
      <w:r>
        <w:br w:type="textWrapping"/>
      </w:r>
      <w:r>
        <w:rPr>
          <w:rStyle w:val="StringTok"/>
        </w:rPr>
        <w:t xml:space="preserve">                                                 problems like non-response bias in analyzing samples. This is the exit poll data from 2016 election broken down by race/ethnicity.</w:t>
      </w:r>
      <w:r>
        <w:br w:type="textWrapping"/>
      </w:r>
      <w:r>
        <w:rPr>
          <w:rStyle w:val="StringTok"/>
        </w:rPr>
        <w:t xml:space="preserve">                                                 Try playing around with the sliders to see how big a difference do weights make.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ionRace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:260px;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PopEW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PopWBar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left: 20px; top: 30p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s for each variable: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:3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:3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:3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:3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:3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left: 243px; bottom: 133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left: 243px; bottom: 121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left: 243px; bottom: 111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left: 243px; bottom: 100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left: 243px; bottom: 89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)</w:t>
      </w:r>
      <w:r>
        <w:br w:type="textWrapping"/>
      </w:r>
      <w:r>
        <w:rPr>
          <w:rStyle w:val="NormalTok"/>
        </w:rPr>
        <w:t xml:space="preserve">                            )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relative; top:-140p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B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-top:7p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essB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 relative; top:-15p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: 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: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NormalTok"/>
        </w:rPr>
        <w:t xml:space="preserve">                          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:relative; top:-420px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conditional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put.white == 1.4) &amp; (input.black == 0.6)</w:t>
      </w:r>
      <w:r>
        <w:br w:type="textWrapping"/>
      </w:r>
      <w:r>
        <w:rPr>
          <w:rStyle w:val="StringTok"/>
        </w:rPr>
        <w:t xml:space="preserve">                                                      &amp; (input.hispanic == 0.73) &amp; (input.asian == 0.4) &amp; (input.other == 0.6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dulation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panel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           )</w:t>
      </w:r>
      <w:r>
        <w:br w:type="textWrapping"/>
      </w:r>
      <w:r>
        <w:rPr>
          <w:rStyle w:val="NormalTok"/>
        </w:rPr>
        <w:t xml:space="preserve">                         </w:t>
      </w:r>
      <w:r>
        <w:br w:type="textWrapping"/>
      </w:r>
      <w:r>
        <w:rPr>
          <w:rStyle w:val="NormalTok"/>
        </w:rPr>
        <w:t xml:space="preserve">                            ))</w:t>
      </w:r>
      <w:r>
        <w:br w:type="textWrapping"/>
      </w:r>
      <w:r>
        <w:rPr>
          <w:rStyle w:val="NormalTok"/>
        </w:rPr>
        <w:t xml:space="preserve">             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"</w:t>
      </w:r>
      <w:r>
        <w:br w:type="textWrapping"/>
      </w:r>
      <w:r>
        <w:rPr>
          <w:rStyle w:val="VerbatimChar"/>
        </w:rPr>
        <w:t xml:space="preserve">## [1] "n"</w:t>
      </w:r>
      <w:r>
        <w:br w:type="textWrapping"/>
      </w:r>
      <w:r>
        <w:rPr>
          <w:rStyle w:val="VerbatimChar"/>
        </w:rPr>
        <w:t xml:space="preserve">## [1] "0"</w:t>
      </w:r>
      <w:r>
        <w:br w:type="textWrapping"/>
      </w:r>
      <w:r>
        <w:rPr>
          <w:rStyle w:val="VerbatimChar"/>
        </w:rPr>
        <w:t xml:space="preserve">## [1] "n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7b8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.R</dc:title>
  <dc:creator>ybw5116</dc:creator>
  <dcterms:created xsi:type="dcterms:W3CDTF">2019-05-29T14:13:06Z</dcterms:created>
  <dcterms:modified xsi:type="dcterms:W3CDTF">2019-05-29T14:13:06Z</dcterms:modified>
</cp:coreProperties>
</file>